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7486A" w:rsidRDefault="00506812">
      <w:r>
        <w:tab/>
        <w:t xml:space="preserve">Addiction. 9 letters. One word. It’s been the downfall to too many people. </w:t>
      </w:r>
      <w:proofErr w:type="spellStart"/>
      <w:r>
        <w:t>Addicition</w:t>
      </w:r>
      <w:proofErr w:type="spellEnd"/>
      <w:r>
        <w:t xml:space="preserve"> is the result to a certain domino effect. </w:t>
      </w:r>
      <w:bookmarkStart w:id="0" w:name="_GoBack"/>
      <w:bookmarkEnd w:id="0"/>
      <w:r>
        <w:t xml:space="preserve"> </w:t>
      </w:r>
    </w:p>
    <w:sectPr w:rsidR="0027486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U0NrG0NDY3MbYwtrBQ0lEKTi0uzszPAykwrAUA5nzjqSwAAAA="/>
  </w:docVars>
  <w:rsids>
    <w:rsidRoot w:val="00625F4A"/>
    <w:rsid w:val="000A5467"/>
    <w:rsid w:val="0027486A"/>
    <w:rsid w:val="00506812"/>
    <w:rsid w:val="00625F4A"/>
    <w:rsid w:val="00652092"/>
    <w:rsid w:val="00722158"/>
    <w:rsid w:val="009D3728"/>
    <w:rsid w:val="00F800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4DB623"/>
  <w15:chartTrackingRefBased/>
  <w15:docId w15:val="{6961F3C7-7059-4862-921D-1987B1B002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D37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D3728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D3728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9</Words>
  <Characters>1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 Charlton</dc:creator>
  <cp:keywords/>
  <dc:description/>
  <cp:lastModifiedBy>Hannah Charlton</cp:lastModifiedBy>
  <cp:revision>2</cp:revision>
  <dcterms:created xsi:type="dcterms:W3CDTF">2017-11-23T18:23:00Z</dcterms:created>
  <dcterms:modified xsi:type="dcterms:W3CDTF">2017-11-23T18:50:00Z</dcterms:modified>
</cp:coreProperties>
</file>